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drid,</w:t>
      </w:r>
      <w:r>
        <w:t xml:space="preserve"> </w:t>
      </w:r>
      <w:r>
        <w:t xml:space="preserve">Spain</w:t>
      </w:r>
    </w:p>
    <w:bookmarkStart w:id="21" w:name="Xda0a57a971310291f37d78292ab0e1c86c187b2"/>
    <w:p>
      <w:pPr>
        <w:pStyle w:val="Heading1"/>
      </w:pPr>
      <w:r>
        <w:t xml:space="preserve">Internship Application Letter for Mechanical Engineer Position</w:t>
      </w:r>
    </w:p>
    <w:p>
      <w:pPr>
        <w:pStyle w:val="FirstParagraph"/>
      </w:pPr>
      <w:r>
        <w:t xml:space="preserve">Date: October 26, 2023</w:t>
      </w:r>
    </w:p>
    <w:p>
      <w:pPr>
        <w:pStyle w:val="BodyText"/>
      </w:pPr>
      <w:r>
        <w:t xml:space="preserve">Recruitment Team</w:t>
      </w:r>
      <w:r>
        <w:br/>
      </w:r>
      <w:r>
        <w:t xml:space="preserve">Engineering Innovations Spain</w:t>
      </w:r>
      <w:r>
        <w:br/>
      </w:r>
      <w:r>
        <w:t xml:space="preserve">Calle de Juan de la Cierva, 15</w:t>
      </w:r>
      <w:r>
        <w:br/>
      </w:r>
      <w:r>
        <w:t xml:space="preserve">28006 Madrid, Spain</w:t>
      </w:r>
    </w:p>
    <w:bookmarkStart w:id="20" w:name="Xf8a61dd2db50b55e9eafe9453b3574e8eaf346f"/>
    <w:p>
      <w:pPr>
        <w:pStyle w:val="Heading2"/>
      </w:pPr>
      <w:r>
        <w:t xml:space="preserve">Subject: Application for Mechanical Engineering Internship Position</w:t>
      </w:r>
    </w:p>
    <w:p>
      <w:pPr>
        <w:pStyle w:val="FirstParagraph"/>
      </w:pPr>
      <w:r>
        <w:t xml:space="preserve">Dear Hiring Manager,</w:t>
      </w:r>
    </w:p>
    <w:p>
      <w:pPr>
        <w:pStyle w:val="BodyText"/>
      </w:pPr>
      <w:r>
        <w:t xml:space="preserve">I am writing to express my enthusiastic application for the Mechanical Engineer Internship position at Engineering Innovations Spain, as advertised on your company website and through the Madrid University Career Portal. As a final-year Mechanical Engineering student at Universidad Politécnica de Madrid (UPM), with a specialization in renewable energy systems and extensive hands-on experience in Madrid's dynamic engineering landscape, I am confident that my academic background, technical competencies, and deep commitment to sustainable industrial innovation align perfectly with your organization's mission to pioneer cutting-edge mechanical solutions for Spain Madrid's evolving urban infrastructure.</w:t>
      </w:r>
    </w:p>
    <w:p>
      <w:pPr>
        <w:pStyle w:val="BodyText"/>
      </w:pPr>
      <w:r>
        <w:t xml:space="preserve">My academic journey at UPM has provided me with rigorous theoretical foundations complemented by practical application in Madrid's industrial ecosystem. I have completed coursework including Advanced Thermodynamics, Fluid Mechanics, Finite Element Analysis (using ANSYS), and Sustainable Energy Systems – all directly applicable to your projects involving thermal management systems for the Madrid Metro expansion and renewable energy integration in the city's new smart districts. During my academic year at UPM, I participated in a semester-long project collaborating with Siemens Gamesa Renewable Energy Madrid to optimize wind turbine blade assembly processes, where I utilized CAD software (SolidWorks) to redesign support jigs that reduced assembly time by 17% – a solution now being piloted at their Alcobendas facility. This experience immersed me deeply in Madrid's engineering culture while demonstrating my ability to contribute immediately within Spain's industrial context.</w:t>
      </w:r>
    </w:p>
    <w:p>
      <w:pPr>
        <w:pStyle w:val="BodyText"/>
      </w:pPr>
      <w:r>
        <w:t xml:space="preserve">My practical engagement extends beyond campus through three significant experiences directly relevant to Madrid's mechanical engineering sector. First, as an apprentice engineer at Industria Mecánica del Sureste (IMES) in Leganés – a major supplier for Seat and Mercedes-Benz manufacturing facilities in Madrid – I assisted in troubleshooting vibration anomalies on production lines using vibration analysis tools (LMS Test.Lab). This internship required daily communication with Spanish-speaking technicians, allowing me to develop professional Spanish proficiency at C1 level while navigating the collaborative "sobremesa" culture of Madrid workplaces. Second, during my summer internship at EcoSol Madrid (a sustainable infrastructure startup), I contributed to designing solar thermal systems for the new residential complex in Parque de las Delicias – directly supporting Madrid's Green Deal objectives. Third, as project lead for my university's Formula Student team competing in the FSAE Spain event held at Circuit Ricardo Tormo (near Valencia), I managed a cross-functional team of 12 to design and test an electric powertrain system, honing my skills in project management, CAD prototyping, and regulatory compliance under tight deadlines.</w:t>
      </w:r>
    </w:p>
    <w:p>
      <w:pPr>
        <w:pStyle w:val="BodyText"/>
      </w:pPr>
      <w:r>
        <w:t xml:space="preserve">What particularly excites me about Engineering Innovations Spain is your commitment to sustainable urban mobility solutions – a critical focus for Madrid's ambitious Climate Action Plan. I have closely followed your work on the Madrid Río corridor's mechanical systems modernization, which integrates regenerative braking technology into public transport networks. My thesis research on "Thermal Energy Management in Urban Metro Systems" directly parallels your current projects, and I am eager to contribute my computational modeling skills (using COMSOL Multiphysics) to optimize heat dissipation in Madrid's expanding metro lines. Having witnessed firsthand the city's transformation during the recent renovation of Puerta de Atocha Station, I understand how mechanical engineering solutions must balance technical precision with cultural sensitivity – a perspective I've developed through my daily interactions with Madrid residents and engineers across diverse neighborhoods.</w:t>
      </w:r>
    </w:p>
    <w:p>
      <w:pPr>
        <w:pStyle w:val="BodyText"/>
      </w:pPr>
      <w:r>
        <w:t xml:space="preserve">I am particularly impressed by your company's partnership with Madrid's City Council on the "Madrid 2030" initiative, which aligns perfectly with my academic focus on circular economy principles in mechanical systems. My experience developing a closed-loop cooling system for industrial machinery (featured in the UPM Engineering Review journal) demonstrates my ability to create solutions that reduce resource consumption – a priority for Madrid's sustainable development goals. I am confident that my technical skills in thermal analysis, CAD design, and project coordination would allow me to contribute meaningfully from day one while learning from your esteemed engineering team.</w:t>
      </w:r>
    </w:p>
    <w:p>
      <w:pPr>
        <w:pStyle w:val="BodyText"/>
      </w:pPr>
      <w:r>
        <w:t xml:space="preserve">As someone who has lived in Madrid for the past three years through academic exchanges at UPM, I possess a nuanced understanding of Spanish work culture that facilitates effective collaboration. I appreciate how Madrid engineers value both technical excellence and interpersonal connection – a balance reflected in my approach to problem-solving. My ability to communicate complex engineering concepts clearly (both verbally and in writing) has been validated through my role as an academic tutor for undergraduate thermodynamics courses, where I helped 25+ students master challenging concepts using practical Madrid-based case studies.</w:t>
      </w:r>
    </w:p>
    <w:p>
      <w:pPr>
        <w:pStyle w:val="BodyText"/>
      </w:pPr>
      <w:r>
        <w:t xml:space="preserve">I am eager to bring my passion for innovative mechanical engineering solutions to Engineering Innovations Spain during the upcoming spring semester. The opportunity to contribute to projects that will shape Madrid's urban future – from sustainable public transportation systems to energy-efficient infrastructure – represents exactly the professional challenge I seek. My resume, attached for your review, provides further detail on my qualifications and academic achievements.</w:t>
      </w:r>
    </w:p>
    <w:p>
      <w:pPr>
        <w:pStyle w:val="BodyText"/>
      </w:pPr>
      <w:r>
        <w:t xml:space="preserve">Thank you for considering my application for the Mechanical Engineer Internship position. I would welcome the opportunity to discuss how my skills in thermal system design, CAD proficiency, and commitment to sustainable engineering can support Engineering Innovations Spain's mission within Madrid's vibrant technical community. I am available at your convenience for an interview and can be reached at +34 612 345 678 or maria.garcia@email.com.</w:t>
      </w:r>
    </w:p>
    <w:p>
      <w:pPr>
        <w:pStyle w:val="BodyText"/>
      </w:pPr>
      <w:r>
        <w:t xml:space="preserve">Sincerely,</w:t>
      </w:r>
    </w:p>
    <w:p>
      <w:pPr>
        <w:pStyle w:val="BodyText"/>
      </w:pPr>
      <w:r>
        <w:t xml:space="preserve">Maria Garcia</w:t>
      </w:r>
    </w:p>
    <w:p>
      <w:pPr>
        <w:pStyle w:val="BodyText"/>
      </w:pPr>
      <w:r>
        <w:t xml:space="preserve">Mechanical Engineering Student (Bachelor's Degree, Expected June 2024)</w:t>
      </w:r>
    </w:p>
    <w:p>
      <w:pPr>
        <w:pStyle w:val="BodyText"/>
      </w:pPr>
      <w:r>
        <w:t xml:space="preserve">Universidad Politécnica de Madrid - School of Industrial Engineering</w:t>
      </w:r>
    </w:p>
    <w:p>
      <w:pPr>
        <w:pStyle w:val="BodyText"/>
      </w:pPr>
      <w:r>
        <w:t xml:space="preserve">Campus de Montegancedo, 28660 Boadilla del Monte | Madrid, Spain</w:t>
      </w:r>
    </w:p>
    <w:p>
      <w:pPr>
        <w:pStyle w:val="BodyText"/>
      </w:pPr>
      <w:r>
        <w:t xml:space="preserve">+34 612 345 678 | maria.garcia@email.com</w:t>
      </w:r>
    </w:p>
    <w:p>
      <w:pPr>
        <w:pStyle w:val="BodyText"/>
      </w:pPr>
      <w:r>
        <w:rPr>
          <w:bCs/>
          <w:b/>
        </w:rPr>
        <w:t xml:space="preserve">Key Qualifications:</w:t>
      </w:r>
      <w:r>
        <w:t xml:space="preserve"> </w:t>
      </w:r>
      <w:r>
        <w:t xml:space="preserve">Thermal Analysis (ANSYS, COMSOL) | CAD Design (SolidWorks, AutoCAD) | Technical Documentation | Spanish C1 Proficiency | Project Coordination (Agile/Scrum) | Sustainable Systems Desig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Madrid, Spain</dc:title>
  <dc:creator/>
  <dc:language>en</dc:language>
  <cp:keywords/>
  <dcterms:created xsi:type="dcterms:W3CDTF">2026-04-23T05:20:15Z</dcterms:created>
  <dcterms:modified xsi:type="dcterms:W3CDTF">2026-04-23T05:20:15Z</dcterms:modified>
</cp:coreProperties>
</file>

<file path=docProps/custom.xml><?xml version="1.0" encoding="utf-8"?>
<Properties xmlns="http://schemas.openxmlformats.org/officeDocument/2006/custom-properties" xmlns:vt="http://schemas.openxmlformats.org/officeDocument/2006/docPropsVTypes"/>
</file>